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9793A3B" w:rsidR="002F29A7" w:rsidRPr="00B54889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B54889">
        <w:rPr>
          <w:rFonts w:asciiTheme="minorHAnsi" w:hAnsiTheme="minorHAnsi" w:cstheme="minorHAnsi"/>
          <w:color w:val="FF595E"/>
        </w:rPr>
        <w:t xml:space="preserve">Workplace Assessment Task </w:t>
      </w:r>
      <w:r w:rsidR="00E40544">
        <w:rPr>
          <w:rFonts w:asciiTheme="minorHAnsi" w:hAnsiTheme="minorHAnsi" w:cstheme="minorHAnsi"/>
          <w:color w:val="FF595E"/>
        </w:rPr>
        <w:t>6</w:t>
      </w:r>
      <w:r w:rsidRPr="00B54889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B54889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5B935BE6" w:rsidR="002F29A7" w:rsidRPr="00B54889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Pr="00B54889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E40544">
        <w:rPr>
          <w:rFonts w:cstheme="minorHAnsi"/>
          <w:b/>
          <w:bCs/>
          <w:color w:val="404040" w:themeColor="text1" w:themeTint="BF"/>
          <w:sz w:val="20"/>
          <w:szCs w:val="20"/>
        </w:rPr>
        <w:t>6</w:t>
      </w:r>
      <w:r w:rsidRPr="00B54889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B54889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1B16679E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54889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E40544">
        <w:rPr>
          <w:rFonts w:cstheme="minorHAnsi"/>
          <w:color w:val="404040" w:themeColor="text1" w:themeTint="BF"/>
          <w:sz w:val="20"/>
          <w:szCs w:val="20"/>
        </w:rPr>
        <w:t>6</w:t>
      </w:r>
      <w:r w:rsidRPr="00B54889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12AF8065" w:rsidR="002F29A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7959DC"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 w:rsidR="007959DC">
        <w:rPr>
          <w:rFonts w:cstheme="minorHAnsi"/>
          <w:color w:val="404040" w:themeColor="text1" w:themeTint="BF"/>
          <w:sz w:val="20"/>
          <w:szCs w:val="20"/>
        </w:rPr>
        <w:t>do the following:</w:t>
      </w:r>
    </w:p>
    <w:p w14:paraId="128DC9F5" w14:textId="77777777" w:rsidR="007703C8" w:rsidRDefault="007959DC" w:rsidP="002A0EF0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0EF0">
        <w:rPr>
          <w:rFonts w:cstheme="minorHAnsi"/>
          <w:color w:val="404040" w:themeColor="text1" w:themeTint="BF"/>
          <w:sz w:val="20"/>
          <w:szCs w:val="20"/>
        </w:rPr>
        <w:t xml:space="preserve">Record situations in the workplace when </w:t>
      </w:r>
    </w:p>
    <w:p w14:paraId="61F20866" w14:textId="648979E5" w:rsidR="007959DC" w:rsidRDefault="007959DC" w:rsidP="00CE6F8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0EF0">
        <w:rPr>
          <w:rFonts w:cstheme="minorHAnsi"/>
          <w:color w:val="404040" w:themeColor="text1" w:themeTint="BF"/>
          <w:sz w:val="20"/>
          <w:szCs w:val="20"/>
        </w:rPr>
        <w:t>additional infection control procedures are needed</w:t>
      </w:r>
    </w:p>
    <w:p w14:paraId="310B6240" w14:textId="7252466F" w:rsidR="007703C8" w:rsidRPr="002A0EF0" w:rsidRDefault="007703C8" w:rsidP="00CE6F86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tandard precautions may not be enough to prevent transmission of infection</w:t>
      </w:r>
      <w:r w:rsidR="00743B1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426D6B1" w14:textId="15412083" w:rsidR="007959DC" w:rsidRPr="002A0EF0" w:rsidRDefault="007959DC" w:rsidP="002A0EF0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A0EF0">
        <w:rPr>
          <w:rFonts w:cstheme="minorHAnsi"/>
          <w:color w:val="404040" w:themeColor="text1" w:themeTint="BF"/>
          <w:sz w:val="20"/>
          <w:szCs w:val="20"/>
        </w:rPr>
        <w:t xml:space="preserve">Apply additional precautions </w:t>
      </w:r>
      <w:r w:rsidR="009B41AE">
        <w:rPr>
          <w:rFonts w:cstheme="minorHAnsi"/>
          <w:color w:val="404040" w:themeColor="text1" w:themeTint="BF"/>
          <w:sz w:val="20"/>
          <w:szCs w:val="20"/>
        </w:rPr>
        <w:t>for situations identified when standard precautions to prevent transmission of infection may not be sufficient.</w:t>
      </w:r>
    </w:p>
    <w:p w14:paraId="5B8D02B4" w14:textId="1F1ACC74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D1C1FC" w14:textId="7686D6D8" w:rsidR="00CC46FB" w:rsidRPr="00793E83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93E83">
        <w:rPr>
          <w:rFonts w:cstheme="minorHAnsi"/>
          <w:color w:val="404040" w:themeColor="text1" w:themeTint="BF"/>
          <w:sz w:val="20"/>
          <w:szCs w:val="20"/>
        </w:rPr>
        <w:t>Their practical knowledge of</w:t>
      </w:r>
      <w:r w:rsidRPr="00D34651">
        <w:rPr>
          <w:rFonts w:cstheme="minorHAnsi"/>
          <w:color w:val="404040" w:themeColor="text1" w:themeTint="BF"/>
          <w:sz w:val="20"/>
          <w:szCs w:val="20"/>
        </w:rPr>
        <w:t xml:space="preserve"> the</w:t>
      </w:r>
      <w:r w:rsidRPr="00793E8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1624C3" w:rsidRPr="00793E83">
        <w:rPr>
          <w:rFonts w:cstheme="minorHAnsi"/>
          <w:color w:val="404040" w:themeColor="text1" w:themeTint="BF"/>
          <w:sz w:val="20"/>
          <w:szCs w:val="20"/>
        </w:rPr>
        <w:t>following:</w:t>
      </w:r>
    </w:p>
    <w:p w14:paraId="7BB9CC81" w14:textId="15A7F7D3" w:rsidR="001624C3" w:rsidRPr="007E5C50" w:rsidRDefault="00743B14" w:rsidP="007E5C50">
      <w:pPr>
        <w:pStyle w:val="ListParagraph"/>
        <w:numPr>
          <w:ilvl w:val="1"/>
          <w:numId w:val="10"/>
        </w:numPr>
        <w:spacing w:before="120" w:after="120" w:line="276" w:lineRule="auto"/>
        <w:ind w:left="143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</w:t>
      </w:r>
      <w:r w:rsidR="001624C3" w:rsidRPr="007E5C50">
        <w:rPr>
          <w:rFonts w:cstheme="minorHAnsi"/>
          <w:color w:val="404040" w:themeColor="text1" w:themeTint="BF"/>
          <w:sz w:val="20"/>
          <w:szCs w:val="20"/>
        </w:rPr>
        <w:t>ituations when additional infection control procedures are required</w:t>
      </w:r>
    </w:p>
    <w:p w14:paraId="66A928EC" w14:textId="5A8211ED" w:rsidR="0030081D" w:rsidRPr="007E5C50" w:rsidRDefault="00743B14" w:rsidP="007E5C50">
      <w:pPr>
        <w:pStyle w:val="ListParagraph"/>
        <w:numPr>
          <w:ilvl w:val="1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A</w:t>
      </w:r>
      <w:r w:rsidR="0030081D" w:rsidRPr="007E5C50">
        <w:rPr>
          <w:rFonts w:cstheme="minorHAnsi"/>
          <w:color w:val="404040" w:themeColor="text1" w:themeTint="BF"/>
          <w:sz w:val="20"/>
          <w:szCs w:val="20"/>
        </w:rPr>
        <w:t>dditional precautions when standard precautions alone may not be sufficient to prevent transmission of infection</w:t>
      </w:r>
    </w:p>
    <w:p w14:paraId="3902792C" w14:textId="7D5CC5E3" w:rsidR="00CC46FB" w:rsidRPr="007E5C50" w:rsidRDefault="00CC46FB" w:rsidP="007E5C50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 xml:space="preserve">Their practical skills in </w:t>
      </w:r>
      <w:r w:rsidR="001624C3" w:rsidRPr="007E5C50">
        <w:rPr>
          <w:rFonts w:cstheme="minorHAnsi"/>
          <w:color w:val="404040" w:themeColor="text1" w:themeTint="BF"/>
          <w:sz w:val="20"/>
          <w:szCs w:val="20"/>
        </w:rPr>
        <w:t>the following:</w:t>
      </w:r>
    </w:p>
    <w:p w14:paraId="5C59D005" w14:textId="276109F1" w:rsidR="001624C3" w:rsidRPr="007E5C50" w:rsidRDefault="00743B14" w:rsidP="007E5C50">
      <w:pPr>
        <w:pStyle w:val="ListParagraph"/>
        <w:numPr>
          <w:ilvl w:val="1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e</w:t>
      </w:r>
      <w:r w:rsidR="0030081D" w:rsidRPr="007E5C50">
        <w:rPr>
          <w:rFonts w:cstheme="minorHAnsi"/>
          <w:color w:val="404040" w:themeColor="text1" w:themeTint="BF"/>
          <w:sz w:val="20"/>
          <w:szCs w:val="20"/>
        </w:rPr>
        <w:t>cognising situations when additional infection control procedures are required</w:t>
      </w:r>
    </w:p>
    <w:p w14:paraId="63764401" w14:textId="041A3463" w:rsidR="0030081D" w:rsidRPr="007E5C50" w:rsidRDefault="00743B14" w:rsidP="007E5C50">
      <w:pPr>
        <w:pStyle w:val="ListParagraph"/>
        <w:numPr>
          <w:ilvl w:val="1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A</w:t>
      </w:r>
      <w:r w:rsidR="0030081D" w:rsidRPr="007E5C50">
        <w:rPr>
          <w:rFonts w:cstheme="minorHAnsi"/>
          <w:color w:val="404040" w:themeColor="text1" w:themeTint="BF"/>
          <w:sz w:val="20"/>
          <w:szCs w:val="20"/>
        </w:rPr>
        <w:t xml:space="preserve">pplying additional precautions when standard precautions alone may not be sufficient to prevent </w:t>
      </w:r>
      <w:r w:rsidR="00793E83" w:rsidRPr="007E5C50">
        <w:rPr>
          <w:rFonts w:cstheme="minorHAnsi"/>
          <w:color w:val="404040" w:themeColor="text1" w:themeTint="BF"/>
          <w:sz w:val="20"/>
          <w:szCs w:val="20"/>
        </w:rPr>
        <w:t>transmission of infection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9D5B2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60060C35" w14:textId="26DD045A" w:rsidR="0039482B" w:rsidRPr="007E5C50" w:rsidRDefault="006A7391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standard precautions and infection control procedures in their organisation and discuss these with them</w:t>
      </w:r>
      <w:r w:rsidR="00406883" w:rsidRPr="007E5C50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FF12F8C" w14:textId="18D0846B" w:rsidR="003C1922" w:rsidRPr="007E5C50" w:rsidRDefault="00984E6E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</w:t>
      </w:r>
      <w:r w:rsidR="0050240F" w:rsidRPr="007E5C50">
        <w:rPr>
          <w:rFonts w:cstheme="minorHAnsi"/>
          <w:color w:val="404040" w:themeColor="text1" w:themeTint="BF"/>
          <w:sz w:val="20"/>
          <w:szCs w:val="20"/>
        </w:rPr>
        <w:t>checklist</w:t>
      </w:r>
      <w:r w:rsidRPr="007E5C50">
        <w:rPr>
          <w:rFonts w:cstheme="minorHAnsi"/>
          <w:color w:val="404040" w:themeColor="text1" w:themeTint="BF"/>
          <w:sz w:val="20"/>
          <w:szCs w:val="20"/>
        </w:rPr>
        <w:t xml:space="preserve"> to reflect these </w:t>
      </w:r>
      <w:r w:rsidR="00A75AC6" w:rsidRPr="007E5C50">
        <w:rPr>
          <w:rFonts w:cstheme="minorHAnsi"/>
          <w:color w:val="404040" w:themeColor="text1" w:themeTint="BF"/>
          <w:sz w:val="20"/>
          <w:szCs w:val="20"/>
        </w:rPr>
        <w:t>standard precautions and infection control procedures.</w:t>
      </w:r>
    </w:p>
    <w:p w14:paraId="5C60B43A" w14:textId="570AAC21" w:rsidR="00A75AC6" w:rsidRPr="007E5C50" w:rsidRDefault="00A75AC6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77777777" w:rsidR="00AE719F" w:rsidRPr="007E5C50" w:rsidRDefault="00AE719F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7E5C50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06F1DDD7" w14:textId="1AF69AF9" w:rsidR="00AE719F" w:rsidRPr="007E5C50" w:rsidRDefault="00AE719F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F38FCF1" w14:textId="705DD2CB" w:rsidR="0039482B" w:rsidRPr="009851A6" w:rsidRDefault="0039482B" w:rsidP="009D5B2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1DDBEA95" w:rsidR="003F323F" w:rsidRPr="007E5C50" w:rsidRDefault="003F323F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>Review the candidate’s</w:t>
      </w:r>
      <w:r w:rsidR="00A75AC6" w:rsidRPr="007E5C50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675EA8" w:rsidRPr="007E5C50">
        <w:rPr>
          <w:rFonts w:cstheme="minorHAnsi"/>
          <w:color w:val="404040" w:themeColor="text1" w:themeTint="BF"/>
          <w:sz w:val="20"/>
          <w:szCs w:val="20"/>
        </w:rPr>
        <w:t>Additional Infection Control Record submission</w:t>
      </w:r>
      <w:r w:rsidR="00A75AC6" w:rsidRPr="007E5C50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7E5C50" w:rsidRDefault="003F323F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7E5C50" w:rsidRDefault="003F323F" w:rsidP="009D5B22">
      <w:pPr>
        <w:pStyle w:val="ListParagraph"/>
        <w:numPr>
          <w:ilvl w:val="1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7E5C50" w:rsidRDefault="003F323F" w:rsidP="009D5B22">
      <w:pPr>
        <w:pStyle w:val="ListParagraph"/>
        <w:numPr>
          <w:ilvl w:val="1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7E5C50" w:rsidRDefault="003F323F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9D5B22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9D5B2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7E5C50" w:rsidRDefault="008C6C99" w:rsidP="009D5B22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5C50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7E5C50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7E5C50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7E5C50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7E5C50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4E8115E9" w:rsidR="0011611A" w:rsidRPr="009851A6" w:rsidRDefault="00675EA8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standard precautions to </w:t>
            </w:r>
            <w:r w:rsidR="007D02A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event transmission of infec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FF067F" w14:textId="3EB66792" w:rsidR="0011611A" w:rsidRPr="007D02A1" w:rsidRDefault="007D02A1" w:rsidP="007D02A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workplace documents here"/>
                  </w:textInput>
                </w:ffData>
              </w:fldChar>
            </w:r>
            <w:bookmarkStart w:id="1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workplace document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1"/>
          </w:p>
        </w:tc>
      </w:tr>
      <w:tr w:rsidR="009851A6" w:rsidRPr="009851A6" w14:paraId="65EB2562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7046267" w14:textId="0EC81895" w:rsidR="0011611A" w:rsidRPr="009851A6" w:rsidRDefault="007D02A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infection control procedure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4D8A2D1" w14:textId="671EEFC6" w:rsidR="0011611A" w:rsidRPr="007D02A1" w:rsidRDefault="007D02A1" w:rsidP="007D02A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1F1F3A" w14:textId="22014734" w:rsidR="00895E1F" w:rsidRPr="007D02A1" w:rsidRDefault="00AB3A87" w:rsidP="007D02A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7D02A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7D02A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02A1" w:rsidRPr="007D02A1">
              <w:rPr>
                <w:rFonts w:cstheme="minorHAnsi"/>
                <w:color w:val="404040" w:themeColor="text1" w:themeTint="BF"/>
                <w:sz w:val="20"/>
                <w:szCs w:val="20"/>
              </w:rPr>
              <w:t>Additional Infection Control Record template</w:t>
            </w:r>
          </w:p>
        </w:tc>
      </w:tr>
    </w:tbl>
    <w:p w14:paraId="0CFA7442" w14:textId="77777777" w:rsidR="0011611A" w:rsidRPr="009851A6" w:rsidRDefault="0011611A" w:rsidP="0011611A">
      <w:pPr>
        <w:rPr>
          <w:color w:val="404040" w:themeColor="text1" w:themeTint="BF"/>
        </w:rPr>
      </w:pPr>
    </w:p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AB3A87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AB3A87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AB3A87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AB3A87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AB3A87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AB3A87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Pr="009851A6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6ACA48E4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6B6A9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dditional Infection Control Record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E95E54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5291E2C7" w:rsidR="00822FDB" w:rsidRPr="00E95E54" w:rsidRDefault="00590C60" w:rsidP="00B45FF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95E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 information about</w:t>
            </w:r>
            <w:r w:rsidR="00227AE1" w:rsidRPr="00E95E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E95E54" w:rsidRPr="00E95E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itional infection control procedures required in the workplace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E95E54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E95E54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A4162D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443154C5" w:rsidR="00A70597" w:rsidRPr="00A4162D" w:rsidRDefault="00B07935" w:rsidP="00B45FF4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E95E54"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tuation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E95E54"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ere infection control procedures are 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quired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A4162D" w:rsidRDefault="00AB3A8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A4162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A416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A4162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A416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A4162D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A4162D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0CFD350B" w:rsidR="00A70597" w:rsidRPr="00A4162D" w:rsidRDefault="00B07935" w:rsidP="00B45FF4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urrent infection control procedures being followed </w:t>
            </w:r>
            <w:r w:rsidR="00A4162D"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each situation</w:t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A4162D" w:rsidRDefault="00AB3A8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A4162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A416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A4162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A416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A4162D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A4162D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5ABE6F0B" w:rsidR="00A70597" w:rsidRPr="00A4162D" w:rsidRDefault="00A4162D" w:rsidP="00B45FF4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the current infection control procedures lack</w:t>
            </w:r>
          </w:p>
        </w:tc>
        <w:tc>
          <w:tcPr>
            <w:tcW w:w="861" w:type="pct"/>
            <w:shd w:val="clear" w:color="auto" w:fill="auto"/>
          </w:tcPr>
          <w:p w14:paraId="095A67E8" w14:textId="6DCB43FF" w:rsidR="00A70597" w:rsidRPr="00A4162D" w:rsidRDefault="00AB3A8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A4162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A416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A4162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A416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50E920" w14:textId="77777777" w:rsidR="00A70597" w:rsidRPr="00A4162D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4162D" w:rsidRPr="00A4162D" w14:paraId="7C5F297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2866157" w14:textId="3AB1FB90" w:rsidR="00A4162D" w:rsidRPr="00A4162D" w:rsidRDefault="00A4162D" w:rsidP="00B45FF4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itional infection control procedure to be implemented</w:t>
            </w:r>
          </w:p>
        </w:tc>
        <w:tc>
          <w:tcPr>
            <w:tcW w:w="861" w:type="pct"/>
            <w:shd w:val="clear" w:color="auto" w:fill="auto"/>
          </w:tcPr>
          <w:p w14:paraId="68510C83" w14:textId="7D057553" w:rsidR="00A4162D" w:rsidRPr="00A4162D" w:rsidRDefault="00AB3A87" w:rsidP="00A4162D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400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62D" w:rsidRPr="00A4162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162D" w:rsidRPr="00A416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3348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162D" w:rsidRPr="00A4162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4162D" w:rsidRPr="00A416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859E97E" w14:textId="5572FF4A" w:rsidR="00A4162D" w:rsidRPr="00A4162D" w:rsidRDefault="00A4162D" w:rsidP="00A4162D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416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D93BF4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3CF991DF" w:rsidR="000055D1" w:rsidRPr="00D93BF4" w:rsidRDefault="00A4162D" w:rsidP="00B45FF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93BF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ains information about </w:t>
            </w:r>
            <w:r w:rsidR="00D93BF4" w:rsidRPr="00D93BF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cautions to prevent transmission of infection in the workplace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D93BF4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D93BF4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D37C63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65D1A7B4" w:rsidR="000D4D52" w:rsidRPr="00D37C63" w:rsidRDefault="00480FFD" w:rsidP="00B45FF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where transmission of infection may happen</w:t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D37C63" w:rsidRDefault="00AB3A8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D37C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D37C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D37C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D37C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D37C63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D37C63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2BCAC9C1" w:rsidR="000D4D52" w:rsidRPr="00D37C63" w:rsidRDefault="00480FFD" w:rsidP="00B45FF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andard precautions to prevent transmission of infection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D37C63" w:rsidRDefault="00AB3A8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D37C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D37C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D37C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D37C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D37C63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D37C63" w14:paraId="7B8031A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8FF4267" w14:textId="79659599" w:rsidR="000D4D52" w:rsidRPr="00D37C63" w:rsidRDefault="00D37C63" w:rsidP="00B45FF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at </w:t>
            </w:r>
            <w:r w:rsidR="00F9241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andard precaution</w:t>
            </w:r>
            <w:r w:rsidR="00F9241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ack</w:t>
            </w:r>
          </w:p>
        </w:tc>
        <w:tc>
          <w:tcPr>
            <w:tcW w:w="861" w:type="pct"/>
            <w:shd w:val="clear" w:color="auto" w:fill="auto"/>
          </w:tcPr>
          <w:p w14:paraId="13A33014" w14:textId="02FCC9FD" w:rsidR="00A70597" w:rsidRPr="00D37C63" w:rsidRDefault="00AB3A8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732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D37C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D37C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517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D37C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D37C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782DC1" w14:textId="77777777" w:rsidR="00A70597" w:rsidRPr="00D37C63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0597" w:rsidRPr="00D37C63" w14:paraId="2389AC3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FFEE80D" w14:textId="57DEB72F" w:rsidR="000D4D52" w:rsidRPr="00D37C63" w:rsidRDefault="00D37C63" w:rsidP="00B45FF4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itional infection control precaution</w:t>
            </w:r>
            <w:r w:rsidR="007014C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implement</w:t>
            </w:r>
          </w:p>
        </w:tc>
        <w:tc>
          <w:tcPr>
            <w:tcW w:w="861" w:type="pct"/>
            <w:shd w:val="clear" w:color="auto" w:fill="auto"/>
          </w:tcPr>
          <w:p w14:paraId="71194710" w14:textId="210F18B7" w:rsidR="00A70597" w:rsidRPr="00D37C63" w:rsidRDefault="00AB3A8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960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D37C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D37C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237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D37C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D37C6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1C812E4" w14:textId="77777777" w:rsidR="00A70597" w:rsidRPr="00D37C63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D37C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9851A6" w:rsidRDefault="005F4237" w:rsidP="00DE36B2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36C1074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D93BF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dditional Infection Control Record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D5598" w14:textId="77777777" w:rsidR="00AB3A87" w:rsidRDefault="00AB3A87" w:rsidP="000055D1">
      <w:pPr>
        <w:spacing w:after="0" w:line="240" w:lineRule="auto"/>
      </w:pPr>
      <w:r>
        <w:separator/>
      </w:r>
    </w:p>
  </w:endnote>
  <w:endnote w:type="continuationSeparator" w:id="0">
    <w:p w14:paraId="42DD99EC" w14:textId="77777777" w:rsidR="00AB3A87" w:rsidRDefault="00AB3A87" w:rsidP="000055D1">
      <w:pPr>
        <w:spacing w:after="0" w:line="240" w:lineRule="auto"/>
      </w:pPr>
      <w:r>
        <w:continuationSeparator/>
      </w:r>
    </w:p>
  </w:endnote>
  <w:endnote w:type="continuationNotice" w:id="1">
    <w:p w14:paraId="630B28DC" w14:textId="77777777" w:rsidR="00AB3A87" w:rsidRDefault="00AB3A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4EF77" w14:textId="77777777" w:rsidR="00C644CF" w:rsidRPr="000055D1" w:rsidRDefault="000055D1" w:rsidP="00C644C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C644CF" w:rsidRPr="00C63CFB">
      <w:rPr>
        <w:color w:val="808080" w:themeColor="background1" w:themeShade="80"/>
        <w:sz w:val="18"/>
      </w:rPr>
      <w:t>Version 1.</w:t>
    </w:r>
    <w:r w:rsidR="00C644CF">
      <w:rPr>
        <w:color w:val="808080" w:themeColor="background1" w:themeShade="80"/>
        <w:sz w:val="18"/>
      </w:rPr>
      <w:t>1</w:t>
    </w:r>
    <w:r w:rsidR="00C644CF" w:rsidRPr="00C63CFB">
      <w:rPr>
        <w:color w:val="808080" w:themeColor="background1" w:themeShade="80"/>
        <w:sz w:val="18"/>
      </w:rPr>
      <w:t xml:space="preserve"> Produced </w:t>
    </w:r>
    <w:r w:rsidR="00C644CF">
      <w:rPr>
        <w:color w:val="808080" w:themeColor="background1" w:themeShade="80"/>
        <w:sz w:val="18"/>
      </w:rPr>
      <w:t>on 1st Nov</w:t>
    </w:r>
    <w:r w:rsidR="00C644CF" w:rsidRPr="00C63CFB">
      <w:rPr>
        <w:color w:val="808080" w:themeColor="background1" w:themeShade="80"/>
        <w:sz w:val="18"/>
      </w:rPr>
      <w:t xml:space="preserve"> 202</w:t>
    </w:r>
    <w:r w:rsidR="00C644CF">
      <w:rPr>
        <w:color w:val="808080" w:themeColor="background1" w:themeShade="80"/>
        <w:sz w:val="18"/>
      </w:rPr>
      <w:t>3</w:t>
    </w:r>
  </w:p>
  <w:p w14:paraId="521AE970" w14:textId="283C263F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C644CF" w:rsidRPr="000055D1">
      <w:rPr>
        <w:rFonts w:cstheme="minorHAnsi"/>
        <w:noProof/>
        <w:color w:val="808080" w:themeColor="background1" w:themeShade="80"/>
        <w:sz w:val="18"/>
      </w:rPr>
      <w:t>©</w:t>
    </w:r>
    <w:r w:rsidR="00C644CF" w:rsidRPr="000055D1">
      <w:rPr>
        <w:noProof/>
        <w:color w:val="808080" w:themeColor="background1" w:themeShade="80"/>
        <w:sz w:val="18"/>
      </w:rPr>
      <w:t xml:space="preserve"> </w:t>
    </w:r>
    <w:r w:rsidR="00C644C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EF92F" w14:textId="77777777" w:rsidR="00C644CF" w:rsidRPr="000055D1" w:rsidRDefault="000055D1" w:rsidP="00C644C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C644CF" w:rsidRPr="00C63CFB">
      <w:rPr>
        <w:color w:val="808080" w:themeColor="background1" w:themeShade="80"/>
        <w:sz w:val="18"/>
      </w:rPr>
      <w:t>Version 1.</w:t>
    </w:r>
    <w:r w:rsidR="00C644CF">
      <w:rPr>
        <w:color w:val="808080" w:themeColor="background1" w:themeShade="80"/>
        <w:sz w:val="18"/>
      </w:rPr>
      <w:t>1</w:t>
    </w:r>
    <w:r w:rsidR="00C644CF" w:rsidRPr="00C63CFB">
      <w:rPr>
        <w:color w:val="808080" w:themeColor="background1" w:themeShade="80"/>
        <w:sz w:val="18"/>
      </w:rPr>
      <w:t xml:space="preserve"> Produced </w:t>
    </w:r>
    <w:r w:rsidR="00C644CF">
      <w:rPr>
        <w:color w:val="808080" w:themeColor="background1" w:themeShade="80"/>
        <w:sz w:val="18"/>
      </w:rPr>
      <w:t>on 1st Nov</w:t>
    </w:r>
    <w:r w:rsidR="00C644CF" w:rsidRPr="00C63CFB">
      <w:rPr>
        <w:color w:val="808080" w:themeColor="background1" w:themeShade="80"/>
        <w:sz w:val="18"/>
      </w:rPr>
      <w:t xml:space="preserve"> 202</w:t>
    </w:r>
    <w:r w:rsidR="00C644CF">
      <w:rPr>
        <w:color w:val="808080" w:themeColor="background1" w:themeShade="80"/>
        <w:sz w:val="18"/>
      </w:rPr>
      <w:t>3</w:t>
    </w:r>
  </w:p>
  <w:p w14:paraId="63DECA6C" w14:textId="6D1510E2" w:rsidR="000055D1" w:rsidRPr="000055D1" w:rsidRDefault="00C644CF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2A56E" w14:textId="77777777" w:rsidR="00C644CF" w:rsidRDefault="00C644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91F1A" w14:textId="77777777" w:rsidR="00AB3A87" w:rsidRDefault="00AB3A87" w:rsidP="000055D1">
      <w:pPr>
        <w:spacing w:after="0" w:line="240" w:lineRule="auto"/>
      </w:pPr>
      <w:r>
        <w:separator/>
      </w:r>
    </w:p>
  </w:footnote>
  <w:footnote w:type="continuationSeparator" w:id="0">
    <w:p w14:paraId="5428D642" w14:textId="77777777" w:rsidR="00AB3A87" w:rsidRDefault="00AB3A87" w:rsidP="000055D1">
      <w:pPr>
        <w:spacing w:after="0" w:line="240" w:lineRule="auto"/>
      </w:pPr>
      <w:r>
        <w:continuationSeparator/>
      </w:r>
    </w:p>
  </w:footnote>
  <w:footnote w:type="continuationNotice" w:id="1">
    <w:p w14:paraId="37CFA3FC" w14:textId="77777777" w:rsidR="00AB3A87" w:rsidRDefault="00AB3A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ED992" w14:textId="77777777" w:rsidR="00C644CF" w:rsidRDefault="00C644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5D995" w14:textId="77777777" w:rsidR="00C644CF" w:rsidRDefault="00C644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BA316" w14:textId="77777777" w:rsidR="00C644CF" w:rsidRDefault="00C644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B5C82B0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9762A1"/>
    <w:multiLevelType w:val="hybridMultilevel"/>
    <w:tmpl w:val="ECFACBDA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B6E49"/>
    <w:multiLevelType w:val="hybridMultilevel"/>
    <w:tmpl w:val="EA28C75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8"/>
  </w:num>
  <w:num w:numId="5">
    <w:abstractNumId w:val="6"/>
  </w:num>
  <w:num w:numId="6">
    <w:abstractNumId w:val="5"/>
  </w:num>
  <w:num w:numId="7">
    <w:abstractNumId w:val="7"/>
  </w:num>
  <w:num w:numId="8">
    <w:abstractNumId w:val="1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KgFAGVilrQtAAAA"/>
  </w:docVars>
  <w:rsids>
    <w:rsidRoot w:val="002F29A7"/>
    <w:rsid w:val="000055D1"/>
    <w:rsid w:val="00021F4B"/>
    <w:rsid w:val="000504F3"/>
    <w:rsid w:val="000B26D5"/>
    <w:rsid w:val="000D491C"/>
    <w:rsid w:val="000D4D52"/>
    <w:rsid w:val="000E76C9"/>
    <w:rsid w:val="000F7D51"/>
    <w:rsid w:val="001102C9"/>
    <w:rsid w:val="0011611A"/>
    <w:rsid w:val="001624C3"/>
    <w:rsid w:val="001711BB"/>
    <w:rsid w:val="00181C5B"/>
    <w:rsid w:val="00190C84"/>
    <w:rsid w:val="00196B77"/>
    <w:rsid w:val="001B2F72"/>
    <w:rsid w:val="001D6216"/>
    <w:rsid w:val="001E1567"/>
    <w:rsid w:val="001E66FB"/>
    <w:rsid w:val="00205906"/>
    <w:rsid w:val="00227AE1"/>
    <w:rsid w:val="002637DA"/>
    <w:rsid w:val="00274E94"/>
    <w:rsid w:val="00293530"/>
    <w:rsid w:val="002A0EF0"/>
    <w:rsid w:val="002A12D1"/>
    <w:rsid w:val="002D1AAA"/>
    <w:rsid w:val="002D6A01"/>
    <w:rsid w:val="002F29A7"/>
    <w:rsid w:val="0030081D"/>
    <w:rsid w:val="00337CFE"/>
    <w:rsid w:val="003501D3"/>
    <w:rsid w:val="00351A01"/>
    <w:rsid w:val="0039482B"/>
    <w:rsid w:val="003C1922"/>
    <w:rsid w:val="003E5A30"/>
    <w:rsid w:val="003E605A"/>
    <w:rsid w:val="003E73D8"/>
    <w:rsid w:val="003F323F"/>
    <w:rsid w:val="00402438"/>
    <w:rsid w:val="00406883"/>
    <w:rsid w:val="00480FFD"/>
    <w:rsid w:val="004831EC"/>
    <w:rsid w:val="00484193"/>
    <w:rsid w:val="004D76BC"/>
    <w:rsid w:val="0050240F"/>
    <w:rsid w:val="005042C7"/>
    <w:rsid w:val="00513349"/>
    <w:rsid w:val="00590C60"/>
    <w:rsid w:val="005A29AF"/>
    <w:rsid w:val="005F4237"/>
    <w:rsid w:val="005F4481"/>
    <w:rsid w:val="0060042F"/>
    <w:rsid w:val="006165F4"/>
    <w:rsid w:val="006605E1"/>
    <w:rsid w:val="00675EA8"/>
    <w:rsid w:val="00685429"/>
    <w:rsid w:val="006A6FB3"/>
    <w:rsid w:val="006A7391"/>
    <w:rsid w:val="006B6A93"/>
    <w:rsid w:val="007014CE"/>
    <w:rsid w:val="00743058"/>
    <w:rsid w:val="00743B14"/>
    <w:rsid w:val="007703C8"/>
    <w:rsid w:val="00791021"/>
    <w:rsid w:val="0079287B"/>
    <w:rsid w:val="00793E83"/>
    <w:rsid w:val="007959DC"/>
    <w:rsid w:val="007D02A1"/>
    <w:rsid w:val="007E5C50"/>
    <w:rsid w:val="007E7679"/>
    <w:rsid w:val="00822FDB"/>
    <w:rsid w:val="0083339D"/>
    <w:rsid w:val="00836470"/>
    <w:rsid w:val="00867B61"/>
    <w:rsid w:val="00895E1F"/>
    <w:rsid w:val="008A120A"/>
    <w:rsid w:val="008C6C99"/>
    <w:rsid w:val="00926BF3"/>
    <w:rsid w:val="00945636"/>
    <w:rsid w:val="00984E6E"/>
    <w:rsid w:val="009851A6"/>
    <w:rsid w:val="009905B3"/>
    <w:rsid w:val="009B41AE"/>
    <w:rsid w:val="009D0F7D"/>
    <w:rsid w:val="009D2770"/>
    <w:rsid w:val="009D5B22"/>
    <w:rsid w:val="00A11D73"/>
    <w:rsid w:val="00A22C95"/>
    <w:rsid w:val="00A4162D"/>
    <w:rsid w:val="00A63836"/>
    <w:rsid w:val="00A70597"/>
    <w:rsid w:val="00A75AC6"/>
    <w:rsid w:val="00AB3A87"/>
    <w:rsid w:val="00AE20D9"/>
    <w:rsid w:val="00AE2E80"/>
    <w:rsid w:val="00AE719F"/>
    <w:rsid w:val="00B07935"/>
    <w:rsid w:val="00B21D93"/>
    <w:rsid w:val="00B2215F"/>
    <w:rsid w:val="00B45FF4"/>
    <w:rsid w:val="00B54889"/>
    <w:rsid w:val="00B8397A"/>
    <w:rsid w:val="00B877A6"/>
    <w:rsid w:val="00C272E7"/>
    <w:rsid w:val="00C644CF"/>
    <w:rsid w:val="00C84259"/>
    <w:rsid w:val="00CB0D94"/>
    <w:rsid w:val="00CC46FB"/>
    <w:rsid w:val="00CE6F86"/>
    <w:rsid w:val="00D06A29"/>
    <w:rsid w:val="00D2196F"/>
    <w:rsid w:val="00D34651"/>
    <w:rsid w:val="00D37C63"/>
    <w:rsid w:val="00D431B2"/>
    <w:rsid w:val="00D645BA"/>
    <w:rsid w:val="00D8744C"/>
    <w:rsid w:val="00D92FB3"/>
    <w:rsid w:val="00D93BF4"/>
    <w:rsid w:val="00DA465F"/>
    <w:rsid w:val="00DE36B2"/>
    <w:rsid w:val="00E31E03"/>
    <w:rsid w:val="00E401DA"/>
    <w:rsid w:val="00E40544"/>
    <w:rsid w:val="00E474F8"/>
    <w:rsid w:val="00E54B23"/>
    <w:rsid w:val="00E672A6"/>
    <w:rsid w:val="00E95E54"/>
    <w:rsid w:val="00EE695D"/>
    <w:rsid w:val="00F26114"/>
    <w:rsid w:val="00F9026D"/>
    <w:rsid w:val="00F9241C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7A5AEA-35CA-4726-8B1A-9754B1E09D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4</Pages>
  <Words>805</Words>
  <Characters>4628</Characters>
  <Application>Microsoft Office Word</Application>
  <DocSecurity>0</DocSecurity>
  <Lines>162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91</cp:revision>
  <dcterms:created xsi:type="dcterms:W3CDTF">2020-07-30T00:27:00Z</dcterms:created>
  <dcterms:modified xsi:type="dcterms:W3CDTF">2023-12-04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5198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f6912cff1758fb7456715e42232f1fbae1541f5364998781c7e59f8339b1b68b</vt:lpwstr>
  </property>
</Properties>
</file>